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243B" w:rsidRDefault="0093243B" w:rsidP="0093243B">
      <w:pPr>
        <w:pStyle w:val="FirstParagraph"/>
      </w:pPr>
      <w:r>
        <w:t>36.  May 1, 1710.</w:t>
      </w:r>
      <w:r>
        <w:rPr>
          <w:rStyle w:val="FootnoteReference"/>
        </w:rPr>
        <w:footnoteReference w:id="1"/>
      </w:r>
    </w:p>
    <w:p w:rsidR="0093243B" w:rsidRDefault="0093243B" w:rsidP="0093243B">
      <w:pPr>
        <w:pStyle w:val="OriginalText"/>
        <w:rPr>
          <w:sz w:val="21"/>
          <w:szCs w:val="21"/>
        </w:rPr>
      </w:pPr>
    </w:p>
    <w:p w:rsidR="0093243B" w:rsidRDefault="0093243B" w:rsidP="0093243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recto]</w:t>
      </w:r>
    </w:p>
    <w:p w:rsidR="0093243B" w:rsidRDefault="0093243B" w:rsidP="0093243B">
      <w:pPr>
        <w:pStyle w:val="OriginalText"/>
        <w:rPr>
          <w:sz w:val="19"/>
          <w:szCs w:val="19"/>
        </w:rPr>
      </w:pP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pia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p d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nabaptists in Bern:reasons for persecutio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beschuldiging van de hooge Overigheijt van Bern is ons ant-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oordt als volgt. Eerstelijk gelooven en belijden wij dat het ampt der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Overigheijt van God den Almagtigen verordineert is, tot het st[r]affen van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 boosen, en tot bescherming van de goede Romeijne[n] 13, en dat ider Christen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ensch derhalven schuldig is haer als Godts dienaers te erkennen, en haer niet al-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een daer voor erkennen, maer haer alle gehoorsaemheijt sonder wederstreven</w:t>
      </w:r>
    </w:p>
    <w:p w:rsidR="0093243B" w:rsidRDefault="0093243B" w:rsidP="0093243B">
      <w:pPr>
        <w:pStyle w:val="OriginalText"/>
        <w:rPr>
          <w:w w:val="94"/>
          <w:sz w:val="18"/>
          <w:szCs w:val="18"/>
        </w:rPr>
      </w:pPr>
      <w:r>
        <w:rPr>
          <w:w w:val="94"/>
          <w:sz w:val="18"/>
          <w:szCs w:val="18"/>
        </w:rPr>
        <w:t>schuldig is, en ook god voor haer welstandt bidden, op dat wij onder haer een stil, en gerust</w:t>
      </w:r>
    </w:p>
    <w:p w:rsidR="0093243B" w:rsidRDefault="0093243B" w:rsidP="0093243B">
      <w:pPr>
        <w:pStyle w:val="OriginalText"/>
        <w:rPr>
          <w:w w:val="98"/>
          <w:sz w:val="18"/>
          <w:szCs w:val="18"/>
        </w:rPr>
      </w:pPr>
      <w:r>
        <w:rPr>
          <w:w w:val="98"/>
          <w:sz w:val="18"/>
          <w:szCs w:val="18"/>
        </w:rPr>
        <w:t xml:space="preserve">leven voeren mogen, </w:t>
      </w:r>
      <w:r>
        <w:rPr>
          <w:w w:val="98"/>
          <w:sz w:val="18"/>
          <w:szCs w:val="18"/>
        </w:rPr>
        <w:fldChar w:fldCharType="begin"/>
      </w:r>
      <w:r>
        <w:rPr>
          <w:w w:val="98"/>
          <w:sz w:val="18"/>
          <w:szCs w:val="18"/>
        </w:rPr>
        <w:instrText>xe "zzScripture Index:I Timothy 2"</w:instrText>
      </w:r>
      <w:r>
        <w:rPr>
          <w:w w:val="98"/>
          <w:sz w:val="18"/>
          <w:szCs w:val="18"/>
        </w:rPr>
        <w:fldChar w:fldCharType="end"/>
      </w:r>
      <w:r>
        <w:rPr>
          <w:w w:val="98"/>
          <w:sz w:val="18"/>
          <w:szCs w:val="18"/>
        </w:rPr>
        <w:t>1 tim. 2 En aen den selven geven wat men schuldig is, Tol, schatting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n alle Eer, onderdanigheijd en Er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zzScripture Index:Romans 13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Romijn. 13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zzScripture Index:Titus 3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tit. 3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zzScripture Index:I Peter 2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1 Pet. 2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Wat den Eet betreft daer van Geloven wij dat na de woorden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an Christus bij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zzScripture Index:Matthew 5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Math. 5 ons Ja moet zijn dat ja is, en ons neen dat neen is,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bij welke woorden wij v[er]staen dat wij soo kragtig verbonden zijn</w:t>
      </w:r>
      <w:r>
        <w:rPr>
          <w:rStyle w:val="FootnoteReference"/>
          <w:sz w:val="19"/>
          <w:szCs w:val="19"/>
        </w:rPr>
        <w:footnoteReference w:id="2"/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ls alle anderen die den Eet sweeren,</w:t>
      </w:r>
      <w:r>
        <w:rPr>
          <w:rStyle w:val="FootnoteReference"/>
          <w:sz w:val="19"/>
          <w:szCs w:val="19"/>
        </w:rPr>
        <w:footnoteReference w:id="3"/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 wij gelooven dat wanneer wij ons Ja, of neen overtreden, dat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ij dan Godts gebodt overtreeden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Wat de bescherming van het Vaderlant betreft, daer van wij beschuldigt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erden, dat wij ons geheel willen onttrekken,</w:t>
      </w:r>
      <w:r>
        <w:rPr>
          <w:rStyle w:val="FootnoteReference"/>
          <w:sz w:val="19"/>
          <w:szCs w:val="19"/>
        </w:rPr>
        <w:footnoteReference w:id="4"/>
      </w:r>
      <w:r>
        <w:rPr>
          <w:sz w:val="19"/>
          <w:szCs w:val="19"/>
        </w:rPr>
        <w:t xml:space="preserve"> daerop antwoorden wij aldus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at wij de overigheijt voor schut en scherm, gelt geven willen soo veel als Ons</w:t>
      </w:r>
    </w:p>
    <w:p w:rsidR="0093243B" w:rsidRDefault="0093243B" w:rsidP="0093243B">
      <w:pPr>
        <w:pStyle w:val="OriginalText"/>
        <w:rPr>
          <w:w w:val="97"/>
          <w:sz w:val="18"/>
          <w:szCs w:val="18"/>
        </w:rPr>
      </w:pPr>
      <w:r>
        <w:rPr>
          <w:w w:val="97"/>
          <w:sz w:val="18"/>
          <w:szCs w:val="18"/>
        </w:rPr>
        <w:t>na ons vermoogen opgelegt werdt en dragen kunnen en in gevalle van noodt, aen de stads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fentie</w:t>
      </w:r>
      <w:r>
        <w:rPr>
          <w:rStyle w:val="FootnoteReference"/>
          <w:sz w:val="19"/>
          <w:szCs w:val="19"/>
        </w:rPr>
        <w:footnoteReference w:id="5"/>
      </w:r>
      <w:r>
        <w:rPr>
          <w:sz w:val="19"/>
          <w:szCs w:val="19"/>
        </w:rPr>
        <w:t xml:space="preserve"> arbijden soo veel mogelijk is.</w:t>
      </w:r>
    </w:p>
    <w:p w:rsidR="0093243B" w:rsidRDefault="0093243B" w:rsidP="0093243B">
      <w:pPr>
        <w:pStyle w:val="OriginalText"/>
        <w:tabs>
          <w:tab w:val="left" w:pos="3780"/>
        </w:tabs>
        <w:rPr>
          <w:sz w:val="19"/>
          <w:szCs w:val="19"/>
        </w:rPr>
      </w:pPr>
      <w:r>
        <w:rPr>
          <w:sz w:val="19"/>
          <w:szCs w:val="19"/>
        </w:rPr>
        <w:tab/>
        <w:t>Dit betuijgen de na volgende</w:t>
      </w:r>
    </w:p>
    <w:p w:rsidR="0093243B" w:rsidRDefault="0093243B" w:rsidP="0093243B">
      <w:pPr>
        <w:pStyle w:val="OriginalText"/>
        <w:tabs>
          <w:tab w:val="left" w:pos="3780"/>
        </w:tabs>
        <w:rPr>
          <w:sz w:val="19"/>
          <w:szCs w:val="19"/>
        </w:rPr>
      </w:pPr>
      <w:r>
        <w:rPr>
          <w:sz w:val="19"/>
          <w:szCs w:val="19"/>
        </w:rPr>
        <w:t>dit is van de nevenstaende vÿf Parsonen</w:t>
      </w:r>
      <w:r>
        <w:rPr>
          <w:sz w:val="19"/>
          <w:szCs w:val="19"/>
        </w:rPr>
        <w:tab/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ürki, Hans (Burky, Birky, Bergey):report of 1710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Hans Burchi</w:t>
      </w:r>
      <w:r>
        <w:rPr>
          <w:rStyle w:val="FootnoteReference"/>
          <w:sz w:val="19"/>
          <w:szCs w:val="19"/>
        </w:rPr>
        <w:footnoteReference w:id="6"/>
      </w:r>
    </w:p>
    <w:p w:rsidR="0093243B" w:rsidRDefault="0093243B" w:rsidP="0093243B">
      <w:pPr>
        <w:pStyle w:val="OriginalText"/>
        <w:tabs>
          <w:tab w:val="left" w:pos="3780"/>
        </w:tabs>
        <w:rPr>
          <w:sz w:val="21"/>
          <w:szCs w:val="21"/>
        </w:rPr>
      </w:pPr>
      <w:r>
        <w:rPr>
          <w:sz w:val="21"/>
          <w:szCs w:val="21"/>
        </w:rPr>
        <w:t>met ÿgen hand onderteykent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rechtbühl, Bendicht (Breckbill, Brackbill, Benedicht, Bentz):report from 1710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enedicht Brechtbul</w:t>
      </w:r>
      <w:r>
        <w:rPr>
          <w:rStyle w:val="FootnoteReference"/>
          <w:sz w:val="21"/>
          <w:szCs w:val="21"/>
        </w:rPr>
        <w:footnoteReference w:id="7"/>
      </w:r>
    </w:p>
    <w:p w:rsidR="0093243B" w:rsidRDefault="0093243B" w:rsidP="0093243B">
      <w:pPr>
        <w:pStyle w:val="OriginalText"/>
        <w:tabs>
          <w:tab w:val="left" w:pos="3780"/>
        </w:tabs>
        <w:rPr>
          <w:sz w:val="19"/>
          <w:szCs w:val="19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Zahler, Melchior (Melcher):report in 1710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elchior Zaler</w:t>
      </w:r>
      <w:r>
        <w:rPr>
          <w:rStyle w:val="FootnoteReference"/>
          <w:sz w:val="21"/>
          <w:szCs w:val="21"/>
        </w:rPr>
        <w:footnoteReference w:id="8"/>
      </w:r>
    </w:p>
    <w:p w:rsidR="0093243B" w:rsidRDefault="0093243B" w:rsidP="0093243B">
      <w:pPr>
        <w:pStyle w:val="OriginalText"/>
        <w:tabs>
          <w:tab w:val="left" w:pos="3780"/>
        </w:tabs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upp, Hans:report of 1710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hans Rupp</w:t>
      </w:r>
    </w:p>
    <w:p w:rsidR="0093243B" w:rsidRDefault="0093243B" w:rsidP="0093243B">
      <w:pPr>
        <w:pStyle w:val="OriginalText"/>
        <w:tabs>
          <w:tab w:val="left" w:pos="3780"/>
        </w:tabs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Thönen, Peter (Teune):report of 1710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eter donens</w:t>
      </w:r>
    </w:p>
    <w:p w:rsidR="0093243B" w:rsidRDefault="0093243B" w:rsidP="0093243B">
      <w:pPr>
        <w:pStyle w:val="OriginalText"/>
        <w:tabs>
          <w:tab w:val="left" w:pos="3780"/>
        </w:tabs>
        <w:rPr>
          <w:sz w:val="19"/>
          <w:szCs w:val="19"/>
        </w:rPr>
      </w:pPr>
      <w:r>
        <w:rPr>
          <w:sz w:val="19"/>
          <w:szCs w:val="19"/>
        </w:rPr>
        <w:tab/>
        <w:t>Jn’t jaer 1710 den 1 Meij</w:t>
      </w:r>
    </w:p>
    <w:p w:rsidR="0093243B" w:rsidRDefault="0093243B" w:rsidP="0093243B">
      <w:pPr>
        <w:pStyle w:val="OriginalText"/>
        <w:tabs>
          <w:tab w:val="left" w:pos="3780"/>
        </w:tabs>
        <w:rPr>
          <w:sz w:val="19"/>
          <w:szCs w:val="19"/>
        </w:rPr>
      </w:pPr>
      <w:r>
        <w:rPr>
          <w:sz w:val="19"/>
          <w:szCs w:val="19"/>
        </w:rPr>
        <w:tab/>
        <w:t>geschreeven jn Amsterdam.</w:t>
      </w:r>
    </w:p>
    <w:p w:rsidR="0093243B" w:rsidRDefault="0093243B" w:rsidP="0093243B">
      <w:pPr>
        <w:pStyle w:val="OriginalText"/>
        <w:rPr>
          <w:sz w:val="19"/>
          <w:szCs w:val="19"/>
        </w:rPr>
      </w:pP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verso]</w:t>
      </w:r>
    </w:p>
    <w:p w:rsidR="0093243B" w:rsidRDefault="0093243B" w:rsidP="0093243B">
      <w:pPr>
        <w:pStyle w:val="OriginalText"/>
        <w:rPr>
          <w:sz w:val="19"/>
          <w:szCs w:val="19"/>
        </w:rPr>
      </w:pP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claratie der 5 Switzerse Broeders tot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msterdam synde nopende de 3 hooft beschul-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iginge</w:t>
      </w:r>
      <w:r>
        <w:rPr>
          <w:rStyle w:val="FootnoteReference"/>
          <w:sz w:val="19"/>
          <w:szCs w:val="19"/>
        </w:rPr>
        <w:footnoteReference w:id="9"/>
      </w:r>
    </w:p>
    <w:p w:rsidR="0093243B" w:rsidRDefault="0093243B" w:rsidP="0093243B">
      <w:pPr>
        <w:pStyle w:val="OriginalText"/>
        <w:rPr>
          <w:sz w:val="19"/>
          <w:szCs w:val="19"/>
        </w:rPr>
      </w:pPr>
    </w:p>
    <w:p w:rsidR="0084002E" w:rsidRDefault="0084002E">
      <w:bookmarkStart w:id="0" w:name="_GoBack"/>
      <w:bookmarkEnd w:id="0"/>
    </w:p>
    <w:sectPr w:rsidR="0084002E" w:rsidSect="004C7EAF">
      <w:pgSz w:w="12240" w:h="15840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3243B" w:rsidRDefault="0093243B" w:rsidP="0093243B">
      <w:pPr>
        <w:spacing w:after="0" w:line="240" w:lineRule="auto"/>
      </w:pPr>
      <w:r>
        <w:separator/>
      </w:r>
    </w:p>
  </w:endnote>
  <w:endnote w:type="continuationSeparator" w:id="0">
    <w:p w:rsidR="0093243B" w:rsidRDefault="0093243B" w:rsidP="009324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3243B" w:rsidRDefault="0093243B" w:rsidP="0093243B">
      <w:pPr>
        <w:spacing w:after="0" w:line="240" w:lineRule="auto"/>
      </w:pPr>
      <w:r>
        <w:separator/>
      </w:r>
    </w:p>
  </w:footnote>
  <w:footnote w:type="continuationSeparator" w:id="0">
    <w:p w:rsidR="0093243B" w:rsidRDefault="0093243B" w:rsidP="0093243B">
      <w:pPr>
        <w:spacing w:after="0" w:line="240" w:lineRule="auto"/>
      </w:pPr>
      <w:r>
        <w:continuationSeparator/>
      </w:r>
    </w:p>
  </w:footnote>
  <w:footnote w:id="1">
    <w:p w:rsidR="0093243B" w:rsidRDefault="0093243B" w:rsidP="0093243B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36</w:t>
      </w:r>
      <w:r>
        <w:tab/>
      </w:r>
      <w:r>
        <w:rPr>
          <w:rStyle w:val="FootnoteReference"/>
        </w:rPr>
        <w:tab/>
      </w:r>
      <w:r>
        <w:t xml:space="preserve">This is A 1263 from the De Hoop Scheffer </w:t>
      </w:r>
      <w:r>
        <w:rPr>
          <w:rStyle w:val="Italics"/>
        </w:rPr>
        <w:t>Inventaris</w:t>
      </w:r>
      <w:r>
        <w:t xml:space="preserve">.  A transcription of this is also given in Brüsewitz, “Een opmerkelijke ontmoeting,” p. 106.  </w:t>
      </w:r>
    </w:p>
    <w:p w:rsidR="0093243B" w:rsidRDefault="0093243B" w:rsidP="0093243B">
      <w:pPr>
        <w:pStyle w:val="FootnoteText"/>
      </w:pPr>
    </w:p>
  </w:footnote>
  <w:footnote w:id="2">
    <w:p w:rsidR="0093243B" w:rsidRDefault="0093243B" w:rsidP="0093243B">
      <w:pPr>
        <w:pStyle w:val="Footnote-OneDigit"/>
      </w:pPr>
      <w:r>
        <w:rPr>
          <w:vertAlign w:val="superscript"/>
        </w:rPr>
        <w:footnoteRef/>
      </w:r>
      <w:r>
        <w:tab/>
        <w:t xml:space="preserve">Here is cancelled: bij ons van deselfde kragt is, en met welke wij ons agten soo vast verbonden te zijn. </w:t>
      </w:r>
    </w:p>
    <w:p w:rsidR="0093243B" w:rsidRDefault="0093243B" w:rsidP="0093243B">
      <w:pPr>
        <w:pStyle w:val="Footnote-OneDigit"/>
      </w:pPr>
    </w:p>
  </w:footnote>
  <w:footnote w:id="3">
    <w:p w:rsidR="0093243B" w:rsidRDefault="0093243B" w:rsidP="0093243B">
      <w:pPr>
        <w:pStyle w:val="Footnote-OneDigit"/>
      </w:pPr>
      <w:r>
        <w:rPr>
          <w:vertAlign w:val="superscript"/>
        </w:rPr>
        <w:footnoteRef/>
      </w:r>
      <w:r>
        <w:tab/>
        <w:t>Here follows the cancelled words: aen de selven agten verbonden te zijn.</w:t>
      </w:r>
    </w:p>
    <w:p w:rsidR="0093243B" w:rsidRDefault="0093243B" w:rsidP="0093243B">
      <w:pPr>
        <w:pStyle w:val="Footnote-OneDigit"/>
      </w:pPr>
    </w:p>
  </w:footnote>
  <w:footnote w:id="4">
    <w:p w:rsidR="0093243B" w:rsidRDefault="0093243B" w:rsidP="0093243B">
      <w:pPr>
        <w:pStyle w:val="Footnote-OneDigit"/>
      </w:pPr>
      <w:r>
        <w:rPr>
          <w:vertAlign w:val="superscript"/>
        </w:rPr>
        <w:footnoteRef/>
      </w:r>
      <w:r>
        <w:tab/>
        <w:t>Here is cancelled: nog togt nog wagt doen en willen.</w:t>
      </w:r>
    </w:p>
    <w:p w:rsidR="0093243B" w:rsidRDefault="0093243B" w:rsidP="0093243B">
      <w:pPr>
        <w:pStyle w:val="Footnote-OneDigit"/>
      </w:pPr>
    </w:p>
  </w:footnote>
  <w:footnote w:id="5">
    <w:p w:rsidR="0093243B" w:rsidRDefault="0093243B" w:rsidP="0093243B">
      <w:pPr>
        <w:pStyle w:val="Footnote-OneDigit"/>
      </w:pPr>
      <w:r>
        <w:rPr>
          <w:vertAlign w:val="superscript"/>
        </w:rPr>
        <w:footnoteRef/>
      </w:r>
      <w:r>
        <w:tab/>
        <w:t>Here is cancelled: wallen.</w:t>
      </w:r>
    </w:p>
    <w:p w:rsidR="0093243B" w:rsidRDefault="0093243B" w:rsidP="0093243B">
      <w:pPr>
        <w:pStyle w:val="Footnote-OneDigit"/>
      </w:pPr>
    </w:p>
  </w:footnote>
  <w:footnote w:id="6">
    <w:p w:rsidR="0093243B" w:rsidRDefault="0093243B" w:rsidP="0093243B">
      <w:pPr>
        <w:pStyle w:val="Footnote-OneDigit"/>
      </w:pPr>
      <w:r>
        <w:rPr>
          <w:vertAlign w:val="superscript"/>
        </w:rPr>
        <w:footnoteRef/>
      </w:r>
      <w:r>
        <w:tab/>
        <w:t>Here is cancelled: in Eltester.</w:t>
      </w:r>
    </w:p>
    <w:p w:rsidR="0093243B" w:rsidRDefault="0093243B" w:rsidP="0093243B">
      <w:pPr>
        <w:pStyle w:val="Footnote-OneDigit"/>
      </w:pPr>
    </w:p>
  </w:footnote>
  <w:footnote w:id="7">
    <w:p w:rsidR="0093243B" w:rsidRDefault="0093243B" w:rsidP="0093243B">
      <w:pPr>
        <w:pStyle w:val="Footnote-OneDigit"/>
      </w:pPr>
      <w:r>
        <w:rPr>
          <w:vertAlign w:val="superscript"/>
        </w:rPr>
        <w:footnoteRef/>
      </w:r>
      <w:r>
        <w:tab/>
        <w:t>Here is cancelled: in Lehrer.</w:t>
      </w:r>
    </w:p>
    <w:p w:rsidR="0093243B" w:rsidRDefault="0093243B" w:rsidP="0093243B">
      <w:pPr>
        <w:pStyle w:val="Footnote-OneDigit"/>
      </w:pPr>
    </w:p>
  </w:footnote>
  <w:footnote w:id="8">
    <w:p w:rsidR="0093243B" w:rsidRDefault="0093243B" w:rsidP="0093243B">
      <w:pPr>
        <w:pStyle w:val="Footnote-OneDigit"/>
      </w:pPr>
      <w:r>
        <w:rPr>
          <w:vertAlign w:val="superscript"/>
        </w:rPr>
        <w:footnoteRef/>
      </w:r>
      <w:r>
        <w:tab/>
        <w:t>Here is cancelled: in Eltester.</w:t>
      </w:r>
    </w:p>
    <w:p w:rsidR="0093243B" w:rsidRDefault="0093243B" w:rsidP="0093243B">
      <w:pPr>
        <w:pStyle w:val="Footnote-OneDigit"/>
      </w:pPr>
    </w:p>
  </w:footnote>
  <w:footnote w:id="9">
    <w:p w:rsidR="0093243B" w:rsidRDefault="0093243B" w:rsidP="0093243B">
      <w:pPr>
        <w:pStyle w:val="FirstFootnoteinColumnLine"/>
      </w:pPr>
      <w:r>
        <w:rPr>
          <w:vertAlign w:val="superscript"/>
        </w:rPr>
        <w:footnoteRef/>
      </w:r>
      <w:r>
        <w:tab/>
        <w:t xml:space="preserve">On the lower half of this page there is an unspecified calculation (additions), which has no relation with the statement on the other side. </w:t>
      </w:r>
    </w:p>
    <w:p w:rsidR="0093243B" w:rsidRDefault="0093243B" w:rsidP="0093243B">
      <w:pPr>
        <w:pStyle w:val="FirstFootnoteinColumnLine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3243B"/>
    <w:rsid w:val="006C7576"/>
    <w:rsid w:val="007D0AF3"/>
    <w:rsid w:val="0084002E"/>
    <w:rsid w:val="00880097"/>
    <w:rsid w:val="00932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392115C-C0A2-4E97-8EFF-34BBC2FAA6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93243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93243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93243B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3243B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93243B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93243B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93243B"/>
    <w:rPr>
      <w:w w:val="100"/>
      <w:vertAlign w:val="superscript"/>
    </w:rPr>
  </w:style>
  <w:style w:type="character" w:customStyle="1" w:styleId="ChapterNumberforFootnote">
    <w:name w:val="Chapter Number for Footnote"/>
    <w:uiPriority w:val="99"/>
    <w:rsid w:val="0093243B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93243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8D30BBC-CE76-4EAF-9ED9-5A4742F46B1F}"/>
</file>

<file path=customXml/itemProps2.xml><?xml version="1.0" encoding="utf-8"?>
<ds:datastoreItem xmlns:ds="http://schemas.openxmlformats.org/officeDocument/2006/customXml" ds:itemID="{BD478930-0BAA-4C4A-815B-A0EE87F6577E}"/>
</file>

<file path=customXml/itemProps3.xml><?xml version="1.0" encoding="utf-8"?>
<ds:datastoreItem xmlns:ds="http://schemas.openxmlformats.org/officeDocument/2006/customXml" ds:itemID="{FC44D2EC-60C1-45FE-AD87-D03EA174F62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5</Words>
  <Characters>1915</Characters>
  <Application>Microsoft Office Word</Application>
  <DocSecurity>0</DocSecurity>
  <Lines>15</Lines>
  <Paragraphs>4</Paragraphs>
  <ScaleCrop>false</ScaleCrop>
  <Company/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4:56:00Z</dcterms:created>
  <dcterms:modified xsi:type="dcterms:W3CDTF">2023-07-31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